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Trimester effect of each crisis on stillbirth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i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 Rec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6T18:52:32Z</dcterms:created>
  <dcterms:modified xsi:type="dcterms:W3CDTF">2023-03-26T18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